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5</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Avril</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5</dc:title>
  <dc:creator>Office fédéral de topographie swisstopo</dc:creator>
  <dc:language>fr</dc:language>
  <dc:subject>Levé géologique de la Suisse</dc:subject>
  <cp:keywords>GeoCover, Metadata, Model, GIS, Vector data, Geology, Switzerland</cp:keywords>
  <dcterms:created xsi:type="dcterms:W3CDTF">2024-05-27T16:16:21Z</dcterms:created>
  <dcterms:modified xsi:type="dcterms:W3CDTF">2024-05-27T16: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Avril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